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17355744" w:rsidR="002529A9" w:rsidRPr="000D7BA6" w:rsidRDefault="0042023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08650F05" w:rsidR="002529A9" w:rsidRPr="000D7BA6" w:rsidRDefault="0042023C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17AF03BF" w:rsidR="002529A9" w:rsidRPr="000D7BA6" w:rsidRDefault="0042023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5EEAE247" w:rsidR="008E3B43" w:rsidRPr="000D7BA6" w:rsidRDefault="0042023C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5C2574" w:rsidRPr="000D7BA6" w14:paraId="0E2B48B9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9A426B1" w14:textId="3C5116B7" w:rsidR="005C2574" w:rsidRDefault="005C257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5209F4" w:rsidRPr="005209F4">
              <w:rPr>
                <w:rFonts w:ascii="Franklin Gothic Book" w:hAnsi="Franklin Gothic Book"/>
              </w:rPr>
              <w:t>Xiong</w:t>
            </w:r>
          </w:p>
        </w:tc>
        <w:tc>
          <w:tcPr>
            <w:tcW w:w="2304" w:type="dxa"/>
            <w:vAlign w:val="center"/>
          </w:tcPr>
          <w:p w14:paraId="496D012F" w14:textId="18D6CD7D" w:rsidR="005C2574" w:rsidRPr="000D7BA6" w:rsidRDefault="0042023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5D33A58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3722CBE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04416DB1" w:rsidR="00290251" w:rsidRPr="000D7BA6" w:rsidRDefault="0042023C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50CBB589" w:rsidR="001807AF" w:rsidRPr="000D7BA6" w:rsidRDefault="0042023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D8BBDB6" w:rsidR="0026621A" w:rsidRPr="000D7BA6" w:rsidRDefault="0042023C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04F8D38B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58D824C8" w14:textId="5E8542A6" w:rsidR="0098166F" w:rsidRDefault="0098166F" w:rsidP="0098166F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inting Kiosks</w:t>
      </w:r>
    </w:p>
    <w:p w14:paraId="395AC1DB" w14:textId="72D9B895" w:rsid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Multiple departments share cost for printer TIA (Trans interaction Agent)</w:t>
      </w:r>
    </w:p>
    <w:p w14:paraId="35020CF7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If we need separate TIAs for each accounting area (department), we would have to revisit and be a higher rate ($$$)</w:t>
      </w:r>
    </w:p>
    <w:p w14:paraId="76E77A55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TransAct formally BlackBoard</w:t>
      </w:r>
    </w:p>
    <w:p w14:paraId="09294E55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GoPrint had separate merchants involved for accounting purposes.</w:t>
      </w:r>
    </w:p>
    <w:p w14:paraId="1C2D4089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PaperCut is more robust, that's where were hoping multiple printers from multiple departments share that TIA.</w:t>
      </w:r>
    </w:p>
    <w:p w14:paraId="2DA086D3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Many printers -&gt; many departments or single printer -&gt; single department</w:t>
      </w:r>
    </w:p>
    <w:p w14:paraId="0BB619C4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"if the money is not spent, it is coming back to the Tech Fee."</w:t>
      </w:r>
    </w:p>
    <w:p w14:paraId="7F930683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The card reader for MFD</w:t>
      </w:r>
    </w:p>
    <w:p w14:paraId="466DC7A0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MRD5 is inexpensive (&gt;$150) will be included with cost of TIA.</w:t>
      </w:r>
    </w:p>
    <w:p w14:paraId="3FF53BEC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130 requests for hotspots, 100 students. Employees are being given them too.</w:t>
      </w:r>
    </w:p>
    <w:p w14:paraId="69984D5A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Service providers are offering flexibility, too.</w:t>
      </w:r>
    </w:p>
    <w:p w14:paraId="2D679874" w14:textId="77777777" w:rsidR="0042023C" w:rsidRP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The Facutly Senate will vote for Pass/Fail</w:t>
      </w:r>
    </w:p>
    <w:p w14:paraId="56F3BC75" w14:textId="14923F1B" w:rsidR="0042023C" w:rsidRDefault="0042023C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42023C">
        <w:rPr>
          <w:rFonts w:ascii="Franklin Gothic Book" w:eastAsia="Times New Roman" w:hAnsi="Franklin Gothic Book" w:cs="Times New Roman"/>
          <w:sz w:val="24"/>
          <w:szCs w:val="20"/>
        </w:rPr>
        <w:t>Helpdesk hours are being extended</w:t>
      </w:r>
    </w:p>
    <w:p w14:paraId="498BB817" w14:textId="6DB1C648" w:rsidR="003B7D6B" w:rsidRDefault="003B7D6B" w:rsidP="0042023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assed with a Teams Form (4-0-0)</w:t>
      </w:r>
      <w:bookmarkStart w:id="0" w:name="_GoBack"/>
      <w:bookmarkEnd w:id="0"/>
    </w:p>
    <w:p w14:paraId="69C58FDA" w14:textId="5F4C161A" w:rsidR="00691D8B" w:rsidRPr="0098166F" w:rsidRDefault="00CD2728" w:rsidP="009816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79BCA" w14:textId="77777777" w:rsidR="00A76B12" w:rsidRDefault="00A76B12" w:rsidP="00D96090">
      <w:pPr>
        <w:spacing w:after="0" w:line="240" w:lineRule="auto"/>
      </w:pPr>
      <w:r>
        <w:separator/>
      </w:r>
    </w:p>
  </w:endnote>
  <w:endnote w:type="continuationSeparator" w:id="0">
    <w:p w14:paraId="66D2A228" w14:textId="77777777" w:rsidR="00A76B12" w:rsidRDefault="00A76B12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D727F" w14:textId="77777777" w:rsidR="00A76B12" w:rsidRDefault="00A76B12" w:rsidP="00D96090">
      <w:pPr>
        <w:spacing w:after="0" w:line="240" w:lineRule="auto"/>
      </w:pPr>
      <w:r>
        <w:separator/>
      </w:r>
    </w:p>
  </w:footnote>
  <w:footnote w:type="continuationSeparator" w:id="0">
    <w:p w14:paraId="26EB00D8" w14:textId="77777777" w:rsidR="00A76B12" w:rsidRDefault="00A76B12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50765EBF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 xml:space="preserve">Meeting </w:t>
    </w:r>
    <w:r w:rsidR="003B7D6B">
      <w:rPr>
        <w:rFonts w:ascii="Franklin Gothic Demi" w:hAnsi="Franklin Gothic Demi"/>
      </w:rPr>
      <w:t>Minutes</w:t>
    </w:r>
  </w:p>
  <w:p w14:paraId="3A28DE83" w14:textId="59576218" w:rsidR="00340C9F" w:rsidRPr="00D923B4" w:rsidRDefault="00D16096" w:rsidP="00D90814">
    <w:pPr>
      <w:spacing w:after="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tudent Information Technology Committee</w:t>
    </w:r>
  </w:p>
  <w:p w14:paraId="73781E2B" w14:textId="78AD8127" w:rsidR="00D90814" w:rsidRPr="00D923B4" w:rsidRDefault="00F15902" w:rsidP="00D90814">
    <w:pPr>
      <w:spacing w:after="0"/>
      <w:ind w:left="720" w:hanging="72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Microsoft Team</w:t>
    </w:r>
    <w:r w:rsid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Meeting</w:t>
    </w:r>
    <w:r w:rsidR="00FB1D15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</w:p>
  <w:p w14:paraId="3FD4EE62" w14:textId="5DAFBEB7" w:rsidR="00340C9F" w:rsidRPr="00D923B4" w:rsidRDefault="001B0F09" w:rsidP="00A93C13">
    <w:pPr>
      <w:pStyle w:val="Heading1"/>
      <w:spacing w:before="0"/>
      <w:jc w:val="center"/>
      <w:rPr>
        <w:rStyle w:val="IntenseEmphasis"/>
        <w:rFonts w:ascii="Franklin Gothic Book" w:hAnsi="Franklin Gothic Book"/>
        <w:b/>
        <w:i w:val="0"/>
        <w:iCs w:val="0"/>
      </w:rPr>
    </w:pPr>
    <w:r w:rsidRPr="00D923B4">
      <w:rPr>
        <w:rStyle w:val="IntenseEmphasis"/>
        <w:rFonts w:ascii="Franklin Gothic Book" w:hAnsi="Franklin Gothic Book"/>
        <w:b/>
        <w:i w:val="0"/>
        <w:iCs w:val="0"/>
      </w:rPr>
      <w:t xml:space="preserve">March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2</w:t>
    </w:r>
    <w:r w:rsidR="000E761E">
      <w:rPr>
        <w:rStyle w:val="IntenseEmphasis"/>
        <w:rFonts w:ascii="Franklin Gothic Book" w:hAnsi="Franklin Gothic Book"/>
        <w:b/>
        <w:i w:val="0"/>
        <w:iCs w:val="0"/>
      </w:rPr>
      <w:t>7</w:t>
    </w:r>
    <w:r w:rsidRPr="00D923B4">
      <w:rPr>
        <w:rStyle w:val="IntenseEmphasis"/>
        <w:rFonts w:ascii="Franklin Gothic Book" w:hAnsi="Franklin Gothic Book"/>
        <w:b/>
        <w:i w:val="0"/>
        <w:iCs w:val="0"/>
      </w:rPr>
      <w:t>th</w:t>
    </w:r>
    <w:r w:rsidR="000F65EB" w:rsidRPr="00D923B4">
      <w:rPr>
        <w:rStyle w:val="IntenseEmphasis"/>
        <w:rFonts w:ascii="Franklin Gothic Book" w:hAnsi="Franklin Gothic Book"/>
        <w:b/>
        <w:i w:val="0"/>
        <w:iCs w:val="0"/>
      </w:rPr>
      <w:t>, 2020</w:t>
    </w:r>
    <w:r w:rsidR="00340C9F" w:rsidRPr="00D923B4">
      <w:rPr>
        <w:rStyle w:val="IntenseEmphasis"/>
        <w:rFonts w:ascii="Franklin Gothic Book" w:hAnsi="Franklin Gothic Book"/>
        <w:b/>
        <w:i w:val="0"/>
        <w:iCs w:val="0"/>
      </w:rPr>
      <w:t xml:space="preserve"> </w:t>
    </w:r>
    <w:r w:rsidR="00FD23A2" w:rsidRPr="00D923B4">
      <w:rPr>
        <w:rStyle w:val="IntenseEmphasis"/>
        <w:rFonts w:ascii="Franklin Gothic Book" w:hAnsi="Franklin Gothic Book"/>
        <w:b/>
        <w:i w:val="0"/>
        <w:iCs w:val="0"/>
      </w:rPr>
      <w:t xml:space="preserve">@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1</w:t>
    </w:r>
    <w:r w:rsidR="000E761E">
      <w:rPr>
        <w:rStyle w:val="IntenseEmphasis"/>
        <w:rFonts w:ascii="Franklin Gothic Book" w:hAnsi="Franklin Gothic Book"/>
        <w:b/>
        <w:i w:val="0"/>
        <w:iCs w:val="0"/>
      </w:rPr>
      <w:t>1:10 AM to 12:10 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NKkFAKAyZ7MtAAAA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54F2"/>
    <w:rsid w:val="000C6FDD"/>
    <w:rsid w:val="000D2245"/>
    <w:rsid w:val="000D3AB2"/>
    <w:rsid w:val="000E178B"/>
    <w:rsid w:val="000E4BC8"/>
    <w:rsid w:val="000E761E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37DD"/>
    <w:rsid w:val="001A5659"/>
    <w:rsid w:val="001A5848"/>
    <w:rsid w:val="001B0F09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B7D6B"/>
    <w:rsid w:val="003C1188"/>
    <w:rsid w:val="003C2DED"/>
    <w:rsid w:val="003D75DE"/>
    <w:rsid w:val="00401450"/>
    <w:rsid w:val="00404168"/>
    <w:rsid w:val="00406240"/>
    <w:rsid w:val="00406C4C"/>
    <w:rsid w:val="00412E5A"/>
    <w:rsid w:val="0042023C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0E36"/>
    <w:rsid w:val="004D39D1"/>
    <w:rsid w:val="004D6B0C"/>
    <w:rsid w:val="004D7228"/>
    <w:rsid w:val="004E7C4F"/>
    <w:rsid w:val="004F25E9"/>
    <w:rsid w:val="004F4F41"/>
    <w:rsid w:val="004F7516"/>
    <w:rsid w:val="004F7CFF"/>
    <w:rsid w:val="00512DD2"/>
    <w:rsid w:val="005209F4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C2574"/>
    <w:rsid w:val="005D006C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80455"/>
    <w:rsid w:val="00691D8B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C100D"/>
    <w:rsid w:val="007D0139"/>
    <w:rsid w:val="007D6B23"/>
    <w:rsid w:val="007E1BAD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166F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76B12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381A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70797"/>
    <w:rsid w:val="00D844B0"/>
    <w:rsid w:val="00D90814"/>
    <w:rsid w:val="00D923B4"/>
    <w:rsid w:val="00D92FD3"/>
    <w:rsid w:val="00D96090"/>
    <w:rsid w:val="00D962F1"/>
    <w:rsid w:val="00DA6636"/>
    <w:rsid w:val="00DB00D5"/>
    <w:rsid w:val="00DB2FA4"/>
    <w:rsid w:val="00DB793F"/>
    <w:rsid w:val="00DD34C3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6EA4"/>
    <w:rsid w:val="00F818F7"/>
    <w:rsid w:val="00F9387B"/>
    <w:rsid w:val="00F96905"/>
    <w:rsid w:val="00F96FD9"/>
    <w:rsid w:val="00FA23F4"/>
    <w:rsid w:val="00FA6883"/>
    <w:rsid w:val="00FB1D15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B1D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55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C4F095-F1A6-4B9A-A7F3-EE46F3A80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Reed, Ethan</cp:lastModifiedBy>
  <cp:revision>46</cp:revision>
  <dcterms:created xsi:type="dcterms:W3CDTF">2019-12-11T23:41:00Z</dcterms:created>
  <dcterms:modified xsi:type="dcterms:W3CDTF">2020-03-2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